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4C7A6019"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8B51A6">
        <w:rPr>
          <w:rFonts w:ascii="Arial" w:hAnsi="Arial" w:cs="Arial"/>
          <w:noProof/>
          <w:sz w:val="22"/>
          <w:szCs w:val="22"/>
          <w:highlight w:val="yellow"/>
        </w:rPr>
        <w:t>April 14, 2025</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2ACB7C89"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 xml:space="preserve">RE: </w:t>
      </w:r>
      <w:r w:rsidR="0092667C" w:rsidRPr="00CA17D4">
        <w:rPr>
          <w:rFonts w:ascii="Arial" w:hAnsi="Arial" w:cs="Arial"/>
          <w:sz w:val="22"/>
          <w:szCs w:val="22"/>
        </w:rPr>
        <w:t xml:space="preserve"> Career</w:t>
      </w:r>
      <w:r w:rsidRPr="00CA17D4">
        <w:rPr>
          <w:rFonts w:ascii="Arial" w:hAnsi="Arial" w:cs="Arial"/>
          <w:sz w:val="22"/>
          <w:szCs w:val="22"/>
        </w:rPr>
        <w:t xml:space="preserve"> Track</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4A9D9E86" w14:textId="1779F130"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Track</w:t>
      </w:r>
      <w:r w:rsidRPr="00CA17D4">
        <w:rPr>
          <w:rFonts w:ascii="Arial" w:hAnsi="Arial" w:cs="Arial"/>
          <w:sz w:val="22"/>
          <w:szCs w:val="22"/>
        </w:rPr>
        <w:t xml:space="preserve"> appointment with Washington State University (WSU). 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8B5C58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92667C" w:rsidRPr="00CA17D4">
        <w:rPr>
          <w:rFonts w:ascii="Arial" w:hAnsi="Arial" w:cs="Arial"/>
          <w:sz w:val="22"/>
          <w:szCs w:val="22"/>
          <w:highlight w:val="yellow"/>
        </w:rPr>
        <w:t>Career Track title | Title Code</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alter to specific location plus potential assignment other location/campus as require]</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794998DB"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CA17D4">
        <w:rPr>
          <w:rFonts w:ascii="Arial" w:hAnsi="Arial" w:cs="Arial"/>
          <w:sz w:val="22"/>
          <w:szCs w:val="22"/>
          <w:highlight w:val="yellow"/>
        </w:rPr>
        <w:t>9</w:t>
      </w:r>
      <w:r w:rsidR="009F38A0" w:rsidRPr="00CA17D4">
        <w:rPr>
          <w:rFonts w:ascii="Arial" w:hAnsi="Arial" w:cs="Arial"/>
          <w:sz w:val="22"/>
          <w:szCs w:val="22"/>
          <w:highlight w:val="yellow"/>
        </w:rPr>
        <w:t>-</w:t>
      </w:r>
      <w:r w:rsidRPr="00CA17D4">
        <w:rPr>
          <w:rFonts w:ascii="Arial" w:hAnsi="Arial" w:cs="Arial"/>
          <w:sz w:val="22"/>
          <w:szCs w:val="22"/>
          <w:highlight w:val="yellow"/>
        </w:rPr>
        <w:t>month academic</w:t>
      </w:r>
      <w:r w:rsidR="00974DD8" w:rsidRPr="00CA17D4">
        <w:rPr>
          <w:rFonts w:ascii="Arial" w:hAnsi="Arial" w:cs="Arial"/>
          <w:sz w:val="22"/>
          <w:szCs w:val="22"/>
          <w:highlight w:val="yellow"/>
        </w:rPr>
        <w:t>/12-month annual</w:t>
      </w:r>
      <w:r w:rsidRPr="00CA17D4">
        <w:rPr>
          <w:rFonts w:ascii="Arial" w:hAnsi="Arial" w:cs="Arial"/>
          <w:sz w:val="22"/>
          <w:szCs w:val="22"/>
        </w:rPr>
        <w:t>,</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commentRangeStart w:id="0"/>
      <w:r w:rsidR="00A8598B" w:rsidRPr="00CA17D4">
        <w:rPr>
          <w:rFonts w:ascii="Arial" w:hAnsi="Arial" w:cs="Arial"/>
          <w:sz w:val="22"/>
          <w:szCs w:val="22"/>
          <w:highlight w:val="cyan"/>
        </w:rPr>
        <w:t>[Continuous]</w:t>
      </w:r>
      <w:commentRangeEnd w:id="0"/>
      <w:r w:rsidR="009D01CB" w:rsidRPr="00CA17D4">
        <w:rPr>
          <w:rStyle w:val="CommentReference"/>
          <w:rFonts w:ascii="Arial" w:hAnsi="Arial" w:cs="Arial"/>
          <w:sz w:val="22"/>
          <w:szCs w:val="22"/>
        </w:rPr>
        <w:commentReference w:id="0"/>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1856B00A"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1" w:name="_Hlk95203846"/>
      <w:r w:rsidRPr="00CA17D4">
        <w:rPr>
          <w:rFonts w:ascii="Arial" w:hAnsi="Arial" w:cs="Arial"/>
          <w:sz w:val="22"/>
          <w:szCs w:val="22"/>
          <w:highlight w:val="yellow"/>
        </w:rPr>
        <w:t xml:space="preserve">Overtime Ineligible – </w:t>
      </w:r>
      <w:r w:rsidR="007D2E6F" w:rsidRPr="00CA17D4">
        <w:rPr>
          <w:rFonts w:ascii="Arial" w:hAnsi="Arial" w:cs="Arial"/>
          <w:sz w:val="22"/>
          <w:szCs w:val="22"/>
          <w:highlight w:val="yellow"/>
        </w:rPr>
        <w:t>This position is ineligible for overtime. You are to document leave activity by completing and certifying time off and leave requests via Workday</w:t>
      </w:r>
      <w:r w:rsidRPr="00CA17D4">
        <w:rPr>
          <w:rFonts w:ascii="Arial" w:hAnsi="Arial" w:cs="Arial"/>
          <w:sz w:val="22"/>
          <w:szCs w:val="22"/>
          <w:highlight w:val="yellow"/>
        </w:rPr>
        <w:t xml:space="preserve">. OR Overtime Eligible – </w:t>
      </w:r>
      <w:r w:rsidR="007D2E6F" w:rsidRPr="00CA17D4">
        <w:rPr>
          <w:rFonts w:ascii="Arial" w:hAnsi="Arial" w:cs="Arial"/>
          <w:sz w:val="22"/>
          <w:szCs w:val="22"/>
          <w:highlight w:val="yellow"/>
        </w:rPr>
        <w:t>This position is eligible for overtime. You are to track hours worked and time off or leave taken via Workday.</w:t>
      </w:r>
      <w:bookmarkEnd w:id="1"/>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r w:rsidRPr="00CA17D4">
        <w:rPr>
          <w:rFonts w:ascii="Arial" w:hAnsi="Arial" w:cs="Arial"/>
          <w:sz w:val="22"/>
          <w:szCs w:val="22"/>
          <w:highlight w:val="yellow"/>
        </w:rPr>
        <w:t>xx,xxx</w:t>
      </w:r>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065F1E04" w:rsidR="000E12BC" w:rsidRPr="00CA17D4" w:rsidRDefault="000E12BC" w:rsidP="003C3FD5">
      <w:pPr>
        <w:spacing w:line="259" w:lineRule="auto"/>
        <w:ind w:left="2160" w:hanging="2160"/>
        <w:jc w:val="both"/>
        <w:rPr>
          <w:rFonts w:ascii="Arial" w:hAnsi="Arial" w:cs="Arial"/>
          <w:sz w:val="22"/>
          <w:szCs w:val="22"/>
        </w:rPr>
      </w:pPr>
      <w:bookmarkStart w:id="2" w:name="_Hlk132384786"/>
      <w:r w:rsidRPr="00CA17D4">
        <w:rPr>
          <w:rFonts w:ascii="Arial" w:hAnsi="Arial" w:cs="Arial"/>
          <w:b/>
          <w:bCs/>
          <w:sz w:val="22"/>
          <w:szCs w:val="22"/>
          <w:highlight w:val="yellow"/>
        </w:rPr>
        <w:t>Workload:</w:t>
      </w:r>
      <w:r w:rsidRPr="00CA17D4">
        <w:rPr>
          <w:rFonts w:ascii="Arial" w:hAnsi="Arial" w:cs="Arial"/>
          <w:sz w:val="22"/>
          <w:szCs w:val="22"/>
        </w:rPr>
        <w:tab/>
        <w:t xml:space="preserve">Your workload distribution is approximately </w:t>
      </w:r>
      <w:r w:rsidRPr="00CA17D4">
        <w:rPr>
          <w:rFonts w:ascii="Arial" w:hAnsi="Arial" w:cs="Arial"/>
          <w:sz w:val="22"/>
          <w:szCs w:val="22"/>
          <w:highlight w:val="yellow"/>
        </w:rPr>
        <w:t>x</w:t>
      </w:r>
      <w:r w:rsidRPr="00CA17D4">
        <w:rPr>
          <w:rFonts w:ascii="Arial" w:hAnsi="Arial" w:cs="Arial"/>
          <w:sz w:val="22"/>
          <w:szCs w:val="22"/>
        </w:rPr>
        <w:t xml:space="preserve">% effort teaching, </w:t>
      </w:r>
      <w:r w:rsidRPr="00CA17D4">
        <w:rPr>
          <w:rFonts w:ascii="Arial" w:hAnsi="Arial" w:cs="Arial"/>
          <w:sz w:val="22"/>
          <w:szCs w:val="22"/>
          <w:highlight w:val="yellow"/>
        </w:rPr>
        <w:t>x</w:t>
      </w:r>
      <w:r w:rsidRPr="00CA17D4">
        <w:rPr>
          <w:rFonts w:ascii="Arial" w:hAnsi="Arial" w:cs="Arial"/>
          <w:sz w:val="22"/>
          <w:szCs w:val="22"/>
        </w:rPr>
        <w:t xml:space="preserve">% research, and </w:t>
      </w:r>
      <w:r w:rsidRPr="00CA17D4">
        <w:rPr>
          <w:rFonts w:ascii="Arial" w:hAnsi="Arial" w:cs="Arial"/>
          <w:sz w:val="22"/>
          <w:szCs w:val="22"/>
          <w:highlight w:val="yellow"/>
        </w:rPr>
        <w:t>x</w:t>
      </w:r>
      <w:r w:rsidRPr="00CA17D4">
        <w:rPr>
          <w:rFonts w:ascii="Arial" w:hAnsi="Arial" w:cs="Arial"/>
          <w:sz w:val="22"/>
          <w:szCs w:val="22"/>
        </w:rPr>
        <w:t xml:space="preserve">% service. Please note teaching loads and additional duties may change over time depending on the needs of the Unit, the College, and the University. </w:t>
      </w:r>
      <w:r w:rsidR="009C236B" w:rsidRPr="002906FB">
        <w:rPr>
          <w:rFonts w:ascii="Arial" w:hAnsi="Arial" w:cs="Arial"/>
          <w:sz w:val="22"/>
          <w:szCs w:val="22"/>
        </w:rPr>
        <w:t>Expectations for performance may change over ti</w:t>
      </w:r>
      <w:r w:rsidR="009C236B" w:rsidRPr="00CF0190">
        <w:rPr>
          <w:rFonts w:ascii="Arial" w:hAnsi="Arial" w:cs="Arial"/>
          <w:sz w:val="22"/>
          <w:szCs w:val="22"/>
        </w:rPr>
        <w:t>me. Workload percentages will be evaluated annually and are subject to change at the discretion of the chair when approved by the dean.</w:t>
      </w:r>
      <w:r w:rsidR="009C236B">
        <w:rPr>
          <w:rFonts w:ascii="Arial" w:hAnsi="Arial" w:cs="Arial"/>
          <w:sz w:val="22"/>
          <w:szCs w:val="22"/>
        </w:rPr>
        <w:t xml:space="preserve"> </w:t>
      </w:r>
      <w:r w:rsidRPr="00CA17D4">
        <w:rPr>
          <w:rFonts w:ascii="Arial" w:hAnsi="Arial" w:cs="Arial"/>
          <w:sz w:val="22"/>
          <w:szCs w:val="22"/>
        </w:rPr>
        <w:t>Significant changes in expectations will be communicated to you in writing.</w:t>
      </w:r>
    </w:p>
    <w:bookmarkEnd w:id="2"/>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3" w:name="_Hlk132384811"/>
      <w:r w:rsidRPr="00CA17D4">
        <w:rPr>
          <w:rFonts w:ascii="Arial" w:hAnsi="Arial" w:cs="Arial"/>
          <w:b/>
          <w:bCs/>
          <w:sz w:val="22"/>
          <w:szCs w:val="22"/>
        </w:rPr>
        <w:lastRenderedPageBreak/>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2A4364AA"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4"/>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green"/>
        </w:rPr>
        <w:t>OR</w:t>
      </w:r>
      <w:r w:rsidRPr="00CA17D4">
        <w:rPr>
          <w:rFonts w:ascii="Arial" w:hAnsi="Arial" w:cs="Arial"/>
          <w:sz w:val="22"/>
          <w:szCs w:val="22"/>
        </w:rPr>
        <w:t xml:space="preserve"> As a 12-month annual position, the career track appointment will be effective </w:t>
      </w:r>
      <w:r w:rsidR="00B42471" w:rsidRPr="00CA17D4">
        <w:rPr>
          <w:rFonts w:ascii="Arial" w:hAnsi="Arial" w:cs="Arial"/>
          <w:sz w:val="22"/>
          <w:szCs w:val="22"/>
        </w:rPr>
        <w:t>July 1</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00586890" w:rsidRPr="00CA17D4">
        <w:rPr>
          <w:rFonts w:ascii="Arial" w:hAnsi="Arial" w:cs="Arial"/>
          <w:sz w:val="22"/>
          <w:szCs w:val="22"/>
        </w:rPr>
        <w:t>, through</w:t>
      </w:r>
      <w:r w:rsidR="00B42471" w:rsidRPr="00CA17D4">
        <w:rPr>
          <w:rFonts w:ascii="Arial" w:hAnsi="Arial" w:cs="Arial"/>
          <w:sz w:val="22"/>
          <w:szCs w:val="22"/>
        </w:rPr>
        <w:t xml:space="preserve"> June 30</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4"/>
      <w:r w:rsidR="00B6606C" w:rsidRPr="00CA17D4">
        <w:rPr>
          <w:rStyle w:val="CommentReference"/>
          <w:rFonts w:ascii="Arial" w:hAnsi="Arial" w:cs="Arial"/>
          <w:sz w:val="22"/>
          <w:szCs w:val="22"/>
        </w:rPr>
        <w:commentReference w:id="4"/>
      </w:r>
    </w:p>
    <w:bookmarkEnd w:id="3"/>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5"/>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As a 12-month annual position, each year the career track appointment will be effective July 1 – June 30.</w:t>
      </w:r>
      <w:commentRangeEnd w:id="5"/>
      <w:r w:rsidR="000B5C8C" w:rsidRPr="00CA17D4">
        <w:rPr>
          <w:rStyle w:val="CommentReference"/>
          <w:rFonts w:ascii="Arial" w:hAnsi="Arial" w:cs="Arial"/>
          <w:sz w:val="22"/>
          <w:szCs w:val="22"/>
        </w:rPr>
        <w:commentReference w:id="5"/>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77777777" w:rsidR="009370E6" w:rsidRPr="00CA17D4" w:rsidRDefault="00DD4904" w:rsidP="003C3FD5">
      <w:pPr>
        <w:spacing w:line="259" w:lineRule="auto"/>
        <w:ind w:left="2160"/>
        <w:jc w:val="both"/>
        <w:rPr>
          <w:rFonts w:ascii="Arial" w:hAnsi="Arial" w:cs="Arial"/>
          <w:sz w:val="22"/>
          <w:szCs w:val="22"/>
        </w:rPr>
      </w:pPr>
      <w:bookmarkStart w:id="6"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E.1</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Subsequent renewals are subject to satisfactory performance, mutual consent, and available funding.</w:t>
      </w:r>
      <w:r w:rsidR="00F53DD6" w:rsidRPr="00CA17D4">
        <w:rPr>
          <w:rFonts w:ascii="Arial" w:hAnsi="Arial" w:cs="Arial"/>
          <w:sz w:val="22"/>
          <w:szCs w:val="22"/>
        </w:rPr>
        <w:t xml:space="preserve"> </w:t>
      </w:r>
    </w:p>
    <w:bookmarkEnd w:id="6"/>
    <w:p w14:paraId="0F4AB3ED" w14:textId="77777777" w:rsidR="009370E6" w:rsidRPr="00CA17D4" w:rsidRDefault="009370E6" w:rsidP="003C3FD5">
      <w:pPr>
        <w:spacing w:line="259" w:lineRule="auto"/>
        <w:ind w:left="2160"/>
        <w:jc w:val="both"/>
        <w:rPr>
          <w:rFonts w:ascii="Arial" w:hAnsi="Arial" w:cs="Arial"/>
          <w:sz w:val="22"/>
          <w:szCs w:val="22"/>
        </w:rPr>
      </w:pPr>
    </w:p>
    <w:p w14:paraId="39A4A5E4" w14:textId="18805BB3" w:rsidR="00DD4904" w:rsidRPr="00CA17D4" w:rsidRDefault="00AE3294" w:rsidP="003C3FD5">
      <w:pPr>
        <w:spacing w:line="259" w:lineRule="auto"/>
        <w:ind w:left="2160"/>
        <w:jc w:val="both"/>
        <w:rPr>
          <w:rFonts w:ascii="Arial" w:hAnsi="Arial" w:cs="Arial"/>
          <w:sz w:val="22"/>
          <w:szCs w:val="22"/>
        </w:rPr>
      </w:pPr>
      <w:r w:rsidRPr="00CA17D4">
        <w:rPr>
          <w:rFonts w:ascii="Arial" w:hAnsi="Arial" w:cs="Arial"/>
          <w:sz w:val="22"/>
          <w:szCs w:val="22"/>
        </w:rPr>
        <w:t>[</w:t>
      </w:r>
      <w:r w:rsidR="00F53DD6" w:rsidRPr="00CA17D4">
        <w:rPr>
          <w:rFonts w:ascii="Arial" w:hAnsi="Arial" w:cs="Arial"/>
          <w:i/>
          <w:sz w:val="22"/>
          <w:szCs w:val="22"/>
          <w:highlight w:val="yellow"/>
        </w:rPr>
        <w:t>Insert if on an Annual Appointment:</w:t>
      </w:r>
      <w:r w:rsidR="00F53DD6" w:rsidRPr="00CA17D4">
        <w:rPr>
          <w:rFonts w:ascii="Arial" w:hAnsi="Arial" w:cs="Arial"/>
          <w:sz w:val="22"/>
          <w:szCs w:val="22"/>
        </w:rPr>
        <w:t xml:space="preserve"> </w:t>
      </w:r>
      <w:r w:rsidR="00F53DD6" w:rsidRPr="00CA17D4">
        <w:rPr>
          <w:rFonts w:ascii="Arial" w:hAnsi="Arial" w:cs="Arial"/>
          <w:sz w:val="22"/>
          <w:szCs w:val="22"/>
          <w:highlight w:val="yellow"/>
        </w:rPr>
        <w:t>Accumulated annual leave must be used prior to the termination date, unless you obtain a written exception from your appointing authority.</w:t>
      </w:r>
      <w:r w:rsidRPr="00CA17D4">
        <w:rPr>
          <w:rFonts w:ascii="Arial" w:hAnsi="Arial" w:cs="Arial"/>
          <w:sz w:val="22"/>
          <w:szCs w:val="22"/>
          <w:highlight w:val="yellow"/>
        </w:rPr>
        <w:t>]</w:t>
      </w:r>
    </w:p>
    <w:p w14:paraId="7C7CFF54" w14:textId="77777777" w:rsidR="00DD4904" w:rsidRPr="00CA17D4" w:rsidRDefault="00DD4904" w:rsidP="003C3FD5">
      <w:pPr>
        <w:spacing w:line="259" w:lineRule="auto"/>
        <w:ind w:left="2160" w:hanging="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7"/>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7"/>
      <w:r w:rsidR="00B6606C" w:rsidRPr="00CA17D4">
        <w:rPr>
          <w:rStyle w:val="CommentReference"/>
          <w:rFonts w:ascii="Arial" w:hAnsi="Arial" w:cs="Arial"/>
          <w:sz w:val="22"/>
          <w:szCs w:val="22"/>
        </w:rPr>
        <w:commentReference w:id="7"/>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8" w:name="_Hlk31114941"/>
    </w:p>
    <w:bookmarkEnd w:id="8"/>
    <w:p w14:paraId="28B9BDB0" w14:textId="5028B66E"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Business Policies and Procedures Manual (BPPM) </w:t>
      </w:r>
      <w:commentRangeStart w:id="9"/>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9"/>
      <w:r w:rsidR="004B6AA5">
        <w:rPr>
          <w:rStyle w:val="CommentReference"/>
        </w:rPr>
        <w:commentReference w:id="9"/>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0"/>
      <w:r w:rsidR="00F979E9" w:rsidRPr="00CA17D4">
        <w:rPr>
          <w:rFonts w:ascii="Arial" w:hAnsi="Arial" w:cs="Arial"/>
          <w:sz w:val="22"/>
          <w:szCs w:val="22"/>
        </w:rPr>
        <w:t xml:space="preserve">See the </w:t>
      </w:r>
      <w:r w:rsidR="00F979E9" w:rsidRPr="00CA17D4">
        <w:rPr>
          <w:rFonts w:ascii="Arial" w:hAnsi="Arial" w:cs="Arial"/>
          <w:sz w:val="22"/>
          <w:szCs w:val="22"/>
        </w:rPr>
        <w:lastRenderedPageBreak/>
        <w:t>enclosed List of Acceptable Documents.</w:t>
      </w:r>
      <w:commentRangeEnd w:id="10"/>
      <w:r w:rsidR="00F979E9" w:rsidRPr="00CA17D4">
        <w:rPr>
          <w:rStyle w:val="CommentReference"/>
          <w:rFonts w:ascii="Arial" w:hAnsi="Arial" w:cs="Arial"/>
          <w:sz w:val="22"/>
          <w:szCs w:val="22"/>
        </w:rPr>
        <w:commentReference w:id="10"/>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24D3407B"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pendency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in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commentRangeStart w:id="11"/>
      <w:r w:rsidR="00B8550D" w:rsidRPr="00CA17D4">
        <w:fldChar w:fldCharType="begin"/>
      </w:r>
      <w:r w:rsidR="00B8550D" w:rsidRPr="00CA17D4">
        <w:rPr>
          <w:rFonts w:ascii="Arial" w:hAnsi="Arial" w:cs="Arial"/>
          <w:sz w:val="22"/>
          <w:szCs w:val="22"/>
        </w:rPr>
        <w:instrText xml:space="preserve"> HYPERLINK "https://facsen.wsu.edu/" \t "_blank" \o "https://facsen.wsu.edu/" </w:instrText>
      </w:r>
      <w:r w:rsidR="00B8550D" w:rsidRPr="00CA17D4">
        <w:fldChar w:fldCharType="separate"/>
      </w:r>
      <w:r w:rsidRPr="00CA17D4">
        <w:rPr>
          <w:rStyle w:val="Hyperlink"/>
          <w:rFonts w:ascii="Arial" w:hAnsi="Arial" w:cs="Arial"/>
          <w:sz w:val="22"/>
          <w:szCs w:val="22"/>
        </w:rPr>
        <w:t>Faculty Senate website</w:t>
      </w:r>
      <w:r w:rsidR="00B8550D" w:rsidRPr="00CA17D4">
        <w:rPr>
          <w:rStyle w:val="Hyperlink"/>
          <w:rFonts w:ascii="Arial" w:hAnsi="Arial" w:cs="Arial"/>
          <w:sz w:val="22"/>
          <w:szCs w:val="22"/>
        </w:rPr>
        <w:fldChar w:fldCharType="end"/>
      </w:r>
      <w:r w:rsidRPr="00CA17D4">
        <w:rPr>
          <w:rStyle w:val="ui-provider"/>
          <w:rFonts w:ascii="Arial" w:hAnsi="Arial" w:cs="Arial"/>
          <w:sz w:val="22"/>
          <w:szCs w:val="22"/>
        </w:rPr>
        <w:t>.</w:t>
      </w:r>
      <w:commentRangeEnd w:id="11"/>
      <w:r w:rsidR="003C3FD5" w:rsidRPr="00CA17D4">
        <w:rPr>
          <w:rStyle w:val="CommentReference"/>
          <w:rFonts w:ascii="Arial" w:hAnsi="Arial" w:cs="Arial"/>
          <w:sz w:val="22"/>
          <w:szCs w:val="22"/>
        </w:rPr>
        <w:commentReference w:id="11"/>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6BF30341"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required trainings </w:t>
      </w:r>
      <w:r w:rsidR="008B51A6" w:rsidRPr="008B51A6">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2"/>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2"/>
      <w:r w:rsidRPr="00CA17D4">
        <w:rPr>
          <w:rStyle w:val="CommentReference"/>
          <w:rFonts w:ascii="Arial" w:hAnsi="Arial" w:cs="Arial"/>
          <w:sz w:val="22"/>
          <w:szCs w:val="22"/>
        </w:rPr>
        <w:commentReference w:id="12"/>
      </w:r>
      <w:r w:rsidRPr="00CA17D4">
        <w:rPr>
          <w:rFonts w:ascii="Arial" w:hAnsi="Arial" w:cs="Arial"/>
          <w:sz w:val="22"/>
          <w:szCs w:val="22"/>
        </w:rPr>
        <w:t xml:space="preserve"> website and required courses will be assigned to you in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Questions regarding training requirements may be directed to your supervisor or </w:t>
      </w:r>
      <w:hyperlink r:id="rId13"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4"/>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4"/>
      <w:r w:rsidR="003C3FD5" w:rsidRPr="00CA17D4">
        <w:rPr>
          <w:rStyle w:val="CommentReference"/>
          <w:rFonts w:ascii="Arial" w:hAnsi="Arial" w:cs="Arial"/>
          <w:sz w:val="22"/>
          <w:szCs w:val="22"/>
        </w:rPr>
        <w:commentReference w:id="14"/>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011565FF"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35AFE9AF"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t xml:space="preserve">Human Resource Services (HRS) offers online New Employee Orientation and Employee Retirement Orientation sessions for new faculty members. Once your hire has been fully processed in Workday, you will have access to Percipio, WSU’s Learning Management </w:t>
      </w:r>
      <w:r w:rsidRPr="00CA17D4">
        <w:rPr>
          <w:rFonts w:ascii="Arial" w:hAnsi="Arial" w:cs="Arial"/>
          <w:sz w:val="22"/>
          <w:szCs w:val="22"/>
        </w:rPr>
        <w:lastRenderedPageBreak/>
        <w:t xml:space="preserve">System.  You are encouraged to attend campus specific orientation; registration for campus specific orientation can be found in the New Employee Channel in Percipio once your access is granted. Percipio can be accessed at </w:t>
      </w:r>
      <w:commentRangeStart w:id="15"/>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wsu.percipio.com</w:t>
      </w:r>
      <w:r w:rsidRPr="00CA17D4">
        <w:rPr>
          <w:rFonts w:ascii="Arial" w:hAnsi="Arial" w:cs="Arial"/>
          <w:sz w:val="22"/>
          <w:szCs w:val="22"/>
        </w:rPr>
        <w:fldChar w:fldCharType="end"/>
      </w:r>
      <w:commentRangeEnd w:id="15"/>
      <w:r w:rsidRPr="00CA17D4">
        <w:rPr>
          <w:rStyle w:val="CommentReference"/>
          <w:rFonts w:ascii="Arial" w:eastAsia="Times" w:hAnsi="Arial" w:cs="Arial"/>
          <w:sz w:val="22"/>
          <w:szCs w:val="22"/>
        </w:rPr>
        <w:commentReference w:id="15"/>
      </w:r>
      <w:r w:rsidRPr="00CA17D4">
        <w:rPr>
          <w:rFonts w:ascii="Arial" w:hAnsi="Arial" w:cs="Arial"/>
          <w:sz w:val="22"/>
          <w:szCs w:val="22"/>
        </w:rPr>
        <w:t>. Once you have logged in, you will be able to access the New Employee Channel where WSU System New Employee Orientation, Benefits Orientation and Employee Retirement Orientation reside.</w:t>
      </w:r>
    </w:p>
    <w:p w14:paraId="78367135" w14:textId="77777777"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 xml:space="preserve">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 </w:t>
      </w:r>
      <w:commentRangeStart w:id="16"/>
      <w:r w:rsidR="00B8550D" w:rsidRPr="00CA17D4">
        <w:fldChar w:fldCharType="begin"/>
      </w:r>
      <w:r w:rsidR="00B8550D" w:rsidRPr="00CA17D4">
        <w:rPr>
          <w:rFonts w:ascii="Arial" w:hAnsi="Arial" w:cs="Arial"/>
          <w:sz w:val="22"/>
          <w:szCs w:val="22"/>
        </w:rPr>
        <w:instrText xml:space="preserve"> HYPERLINK "https://nam12.safelinks.protection.outlook.com/?url=https%3A%2F%2Fhrs.wsu.edu%2Femployees%2Fbenefits%2Fnew-employee-information%2F&amp;data=05%7C01%7Ctehra.farmerie%40wsu.edu%7C31fe30159a604667950e08dbd748933a%7Cb52be471f7f147b4a8790c799bb53db5%7C0%7C0%7C638340478925884158%7CUnknown%7CTWFpbGZsb3d8eyJWIjoiMC4wLjAwMDAiLCJQIjoiV2luMzIiLCJBTiI6Ik1haWwiLCJXVCI6Mn0%3D%7C3000%7C%7C%7C&amp;sdata=rkf%2FS4b1La8MYuXx8I9bB%2BEoa9Iju%2Fxbm0cXZ8bdl8w%3D&amp;reserved=0" </w:instrText>
      </w:r>
      <w:r w:rsidR="00B8550D" w:rsidRPr="00CA17D4">
        <w:fldChar w:fldCharType="separate"/>
      </w:r>
      <w:r w:rsidRPr="00CA17D4">
        <w:rPr>
          <w:rStyle w:val="Hyperlink"/>
          <w:rFonts w:ascii="Arial" w:hAnsi="Arial" w:cs="Arial"/>
          <w:sz w:val="22"/>
          <w:szCs w:val="22"/>
        </w:rPr>
        <w:t>New Employee Benefits</w:t>
      </w:r>
      <w:r w:rsidR="00B8550D" w:rsidRPr="00CA17D4">
        <w:rPr>
          <w:rStyle w:val="Hyperlink"/>
          <w:rFonts w:ascii="Arial" w:hAnsi="Arial" w:cs="Arial"/>
          <w:sz w:val="22"/>
          <w:szCs w:val="22"/>
        </w:rPr>
        <w:fldChar w:fldCharType="end"/>
      </w:r>
      <w:commentRangeEnd w:id="16"/>
      <w:r w:rsidR="003C3FD5" w:rsidRPr="00CA17D4">
        <w:rPr>
          <w:rStyle w:val="CommentReference"/>
          <w:rFonts w:ascii="Arial" w:eastAsia="Times" w:hAnsi="Arial" w:cs="Arial"/>
          <w:sz w:val="22"/>
          <w:szCs w:val="22"/>
        </w:rPr>
        <w:commentReference w:id="16"/>
      </w:r>
    </w:p>
    <w:p w14:paraId="5997769E" w14:textId="77777777" w:rsidR="008B3359" w:rsidRPr="00CA17D4" w:rsidRDefault="008B3359" w:rsidP="003C3FD5">
      <w:pPr>
        <w:spacing w:line="259" w:lineRule="auto"/>
        <w:jc w:val="both"/>
        <w:rPr>
          <w:rFonts w:ascii="Arial" w:hAnsi="Arial" w:cs="Arial"/>
          <w:sz w:val="22"/>
          <w:szCs w:val="22"/>
        </w:rPr>
      </w:pPr>
    </w:p>
    <w:p w14:paraId="042944F3" w14:textId="77777777" w:rsidR="005347B1" w:rsidRPr="00D46C62" w:rsidRDefault="005347B1" w:rsidP="005347B1">
      <w:pPr>
        <w:rPr>
          <w:rFonts w:ascii="Arial" w:hAnsi="Arial" w:cs="Arial"/>
          <w:sz w:val="22"/>
          <w:szCs w:val="18"/>
        </w:rPr>
      </w:pPr>
      <w:r w:rsidRPr="00D46C62">
        <w:rPr>
          <w:rFonts w:ascii="Arial" w:hAnsi="Arial" w:cs="Arial"/>
          <w:sz w:val="22"/>
          <w:szCs w:val="18"/>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7"/>
      <w:r w:rsidRPr="00D46C62">
        <w:rPr>
          <w:rFonts w:ascii="Arial" w:hAnsi="Arial" w:cs="Arial"/>
          <w:sz w:val="22"/>
          <w:szCs w:val="18"/>
        </w:rPr>
        <w:t xml:space="preserve">WSU Compliance and Civil Rights </w:t>
      </w:r>
      <w:commentRangeEnd w:id="17"/>
      <w:r>
        <w:rPr>
          <w:rStyle w:val="CommentReference"/>
        </w:rPr>
        <w:commentReference w:id="17"/>
      </w:r>
      <w:r w:rsidRPr="00D46C62">
        <w:rPr>
          <w:rFonts w:ascii="Arial" w:hAnsi="Arial" w:cs="Arial"/>
          <w:sz w:val="22"/>
          <w:szCs w:val="18"/>
        </w:rPr>
        <w:t>website for more information. You will be given the opportunity to provide demographic data when performing Onboarding tasks within Workday.</w:t>
      </w:r>
    </w:p>
    <w:p w14:paraId="580893A9" w14:textId="77777777" w:rsidR="00532172" w:rsidRPr="00CA17D4" w:rsidRDefault="00532172" w:rsidP="003C3FD5">
      <w:pPr>
        <w:spacing w:line="259" w:lineRule="auto"/>
        <w:jc w:val="both"/>
        <w:rPr>
          <w:rFonts w:ascii="Arial" w:hAnsi="Arial" w:cs="Arial"/>
          <w:sz w:val="22"/>
          <w:szCs w:val="22"/>
        </w:rPr>
      </w:pPr>
    </w:p>
    <w:p w14:paraId="40C5E3D5" w14:textId="67C845DC"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1</w:t>
      </w:r>
      <w:r w:rsidR="006401DF" w:rsidRPr="006401DF">
        <w:rPr>
          <w:rFonts w:ascii="Arial" w:hAnsi="Arial" w:cs="Arial"/>
          <w:sz w:val="22"/>
          <w:szCs w:val="22"/>
          <w:highlight w:val="yellow"/>
        </w:rPr>
        <w:t>#</w:t>
      </w:r>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r w:rsidR="006401DF">
        <w:rPr>
          <w:rFonts w:ascii="Arial" w:hAnsi="Arial" w:cs="Arial"/>
          <w:sz w:val="22"/>
          <w:szCs w:val="22"/>
        </w:rPr>
        <w:t xml:space="preserve"> or visit </w:t>
      </w:r>
      <w:r w:rsidR="006401DF" w:rsidRPr="00740C00">
        <w:rPr>
          <w:rFonts w:ascii="Arial" w:hAnsi="Arial" w:cs="Arial"/>
          <w:sz w:val="22"/>
          <w:szCs w:val="22"/>
        </w:rPr>
        <w:t xml:space="preserve">the New Faculty Orientation website:  at </w:t>
      </w:r>
      <w:hyperlink r:id="rId14" w:tgtFrame="_blank" w:tooltip="https://provost.wsu.edu/new-and-prospective-faculty/" w:history="1">
        <w:r w:rsidR="006401DF" w:rsidRPr="00740C00">
          <w:rPr>
            <w:rStyle w:val="Hyperlink"/>
            <w:rFonts w:ascii="Arial" w:hAnsi="Arial" w:cs="Arial"/>
            <w:sz w:val="22"/>
            <w:szCs w:val="22"/>
          </w:rPr>
          <w:t>https://provost.wsu.edu/new-and-prospective-faculty/.</w:t>
        </w:r>
      </w:hyperlink>
      <w:r w:rsidRPr="00CA17D4">
        <w:rPr>
          <w:rFonts w:ascii="Arial" w:hAnsi="Arial" w:cs="Arial"/>
          <w:sz w:val="22"/>
          <w:szCs w:val="22"/>
        </w:rPr>
        <w:t>.</w:t>
      </w:r>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52B2A60" w14:textId="77777777"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in order to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0512C491"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18"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6FCDB0"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19"/>
      <w:r w:rsidRPr="00CA17D4">
        <w:rPr>
          <w:rFonts w:ascii="Arial" w:hAnsi="Arial" w:cs="Arial"/>
          <w:sz w:val="22"/>
          <w:szCs w:val="22"/>
          <w:highlight w:val="yellow"/>
        </w:rPr>
        <w:t>Appointing Authority Name, Title</w:t>
      </w:r>
      <w:commentRangeEnd w:id="19"/>
      <w:r w:rsidRPr="00CA17D4">
        <w:rPr>
          <w:rStyle w:val="CommentReference"/>
          <w:rFonts w:ascii="Arial" w:hAnsi="Arial" w:cs="Arial"/>
          <w:sz w:val="22"/>
          <w:szCs w:val="22"/>
        </w:rPr>
        <w:commentReference w:id="19"/>
      </w:r>
    </w:p>
    <w:p w14:paraId="0732A166"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3C666BF8" w14:textId="3E35371C" w:rsidR="00C418E8" w:rsidRPr="00CA17D4" w:rsidRDefault="00C418E8" w:rsidP="003C3FD5">
      <w:pPr>
        <w:spacing w:line="259" w:lineRule="auto"/>
        <w:jc w:val="both"/>
        <w:rPr>
          <w:rFonts w:ascii="Arial" w:hAnsi="Arial" w:cs="Arial"/>
          <w:sz w:val="22"/>
          <w:szCs w:val="22"/>
        </w:rPr>
      </w:pPr>
    </w:p>
    <w:p w14:paraId="1A8FFC60" w14:textId="77777777" w:rsidR="00C54E62" w:rsidRPr="00CA17D4" w:rsidRDefault="00C54E62" w:rsidP="003C3FD5">
      <w:pPr>
        <w:spacing w:line="259" w:lineRule="auto"/>
        <w:jc w:val="both"/>
        <w:rPr>
          <w:rFonts w:ascii="Arial" w:hAnsi="Arial" w:cs="Arial"/>
          <w:sz w:val="22"/>
          <w:szCs w:val="22"/>
        </w:rPr>
      </w:pPr>
    </w:p>
    <w:p w14:paraId="4048DF7D" w14:textId="77777777" w:rsidR="00C418E8" w:rsidRPr="00CA17D4" w:rsidRDefault="00C418E8" w:rsidP="003C3FD5">
      <w:pPr>
        <w:spacing w:line="259" w:lineRule="auto"/>
        <w:jc w:val="both"/>
        <w:rPr>
          <w:rFonts w:ascii="Arial" w:hAnsi="Arial" w:cs="Arial"/>
          <w:sz w:val="22"/>
          <w:szCs w:val="22"/>
        </w:rPr>
      </w:pPr>
    </w:p>
    <w:p w14:paraId="46B28272" w14:textId="77777777" w:rsidR="00C418E8" w:rsidRPr="00CA17D4" w:rsidRDefault="00C418E8" w:rsidP="003C3FD5">
      <w:pPr>
        <w:spacing w:line="259" w:lineRule="auto"/>
        <w:jc w:val="both"/>
        <w:rPr>
          <w:rFonts w:ascii="Arial" w:hAnsi="Arial" w:cs="Arial"/>
          <w:sz w:val="22"/>
          <w:szCs w:val="22"/>
          <w:highlight w:val="yellow"/>
        </w:rPr>
      </w:pPr>
      <w:commentRangeStart w:id="20"/>
      <w:r w:rsidRPr="00CA17D4">
        <w:rPr>
          <w:rFonts w:ascii="Arial" w:hAnsi="Arial" w:cs="Arial"/>
          <w:sz w:val="22"/>
          <w:szCs w:val="22"/>
          <w:highlight w:val="yellow"/>
        </w:rPr>
        <w:lastRenderedPageBreak/>
        <w:t>Campus Appointing Authority Name, Title</w:t>
      </w:r>
    </w:p>
    <w:p w14:paraId="4943268E" w14:textId="77777777" w:rsidR="00C418E8" w:rsidRPr="00CA17D4" w:rsidRDefault="00C418E8" w:rsidP="003C3FD5">
      <w:pPr>
        <w:spacing w:line="259" w:lineRule="auto"/>
        <w:jc w:val="both"/>
        <w:rPr>
          <w:rFonts w:ascii="Arial" w:hAnsi="Arial" w:cs="Arial"/>
          <w:sz w:val="22"/>
          <w:szCs w:val="22"/>
        </w:rPr>
      </w:pPr>
      <w:r w:rsidRPr="00CA17D4">
        <w:rPr>
          <w:rFonts w:ascii="Arial" w:hAnsi="Arial" w:cs="Arial"/>
          <w:sz w:val="22"/>
          <w:szCs w:val="22"/>
          <w:highlight w:val="yellow"/>
        </w:rPr>
        <w:t xml:space="preserve">Name </w:t>
      </w:r>
      <w:r w:rsidRPr="00CA17D4">
        <w:rPr>
          <w:rFonts w:ascii="Arial" w:hAnsi="Arial" w:cs="Arial"/>
          <w:sz w:val="22"/>
          <w:szCs w:val="22"/>
        </w:rPr>
        <w:t>of Campus</w:t>
      </w:r>
      <w:commentRangeEnd w:id="20"/>
      <w:r w:rsidRPr="00CA17D4">
        <w:rPr>
          <w:rStyle w:val="CommentReference"/>
          <w:rFonts w:ascii="Arial" w:hAnsi="Arial" w:cs="Arial"/>
          <w:sz w:val="22"/>
          <w:szCs w:val="22"/>
        </w:rPr>
        <w:commentReference w:id="20"/>
      </w:r>
    </w:p>
    <w:bookmarkEnd w:id="18"/>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1"/>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1"/>
      <w:r w:rsidR="00647F8C" w:rsidRPr="00CA17D4">
        <w:rPr>
          <w:rStyle w:val="CommentReference"/>
          <w:rFonts w:ascii="Arial" w:hAnsi="Arial" w:cs="Arial"/>
          <w:sz w:val="22"/>
          <w:szCs w:val="22"/>
        </w:rPr>
        <w:commentReference w:id="21"/>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36101078" w14:textId="259C1964" w:rsidR="00073299" w:rsidRPr="00CA17D4"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34112F0B" w14:textId="77777777" w:rsidR="00DD4904" w:rsidRPr="00CA17D4" w:rsidRDefault="008B51A6"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5"/>
      <w:headerReference w:type="first" r:id="rId16"/>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Zami Wilson" w:date="2021-12-28T09:24:00Z" w:initials="WZ">
    <w:p w14:paraId="6516A5E8" w14:textId="77777777" w:rsidR="00B6606C" w:rsidRDefault="009D01CB">
      <w:pPr>
        <w:pStyle w:val="CommentText"/>
      </w:pPr>
      <w:r>
        <w:rPr>
          <w:rStyle w:val="CommentReference"/>
        </w:rPr>
        <w:annotationRef/>
      </w:r>
      <w:r w:rsidR="00B6606C">
        <w:t>Per Faculty manual, available for Associate and Full rank only - Please request an exception through the Provost office.</w:t>
      </w:r>
    </w:p>
    <w:p w14:paraId="182A58C5" w14:textId="77777777" w:rsidR="00B6606C" w:rsidRDefault="00B6606C" w:rsidP="00C22832">
      <w:pPr>
        <w:pStyle w:val="CommentText"/>
      </w:pPr>
      <w:r>
        <w:t xml:space="preserve">Reminder: In Workday, for Continuous faculty pick Faculty Employee Type vs. Fixed-term Faculty Employee Type and do not include an end date for position, compensation or appointment.  </w:t>
      </w:r>
    </w:p>
  </w:comment>
  <w:comment w:id="4" w:author="Wilson, Zami" w:date="2023-11-02T10:53:00Z" w:initials="WZ">
    <w:p w14:paraId="779B6A5A" w14:textId="3F9B458D" w:rsidR="00B6606C" w:rsidRDefault="00B6606C" w:rsidP="00F67118">
      <w:pPr>
        <w:pStyle w:val="CommentText"/>
      </w:pPr>
      <w:r>
        <w:rPr>
          <w:rStyle w:val="CommentReference"/>
        </w:rPr>
        <w:annotationRef/>
      </w:r>
      <w:r>
        <w:t>Please pick appropriate appointment length</w:t>
      </w:r>
    </w:p>
  </w:comment>
  <w:comment w:id="5" w:author="Wilson, Zami" w:date="2023-10-04T10:34:00Z" w:initials="WZ">
    <w:p w14:paraId="22180821" w14:textId="55F9FD08" w:rsidR="000B5C8C" w:rsidRDefault="000B5C8C" w:rsidP="000F2814">
      <w:pPr>
        <w:pStyle w:val="CommentText"/>
      </w:pPr>
      <w:r>
        <w:rPr>
          <w:rStyle w:val="CommentReference"/>
        </w:rPr>
        <w:annotationRef/>
      </w:r>
      <w:r>
        <w:t>Continuous are available at Associate or Full rank</w:t>
      </w:r>
    </w:p>
  </w:comment>
  <w:comment w:id="7" w:author="Wilson, Zami" w:date="2023-11-02T10:52:00Z" w:initials="WZ">
    <w:p w14:paraId="13AC2CD5" w14:textId="77777777" w:rsidR="00B6606C" w:rsidRDefault="00B6606C" w:rsidP="008848D6">
      <w:pPr>
        <w:pStyle w:val="CommentText"/>
      </w:pPr>
      <w:r>
        <w:rPr>
          <w:rStyle w:val="CommentReference"/>
        </w:rPr>
        <w:annotationRef/>
      </w:r>
      <w:r>
        <w:t>Delete if not applicable</w:t>
      </w:r>
    </w:p>
  </w:comment>
  <w:comment w:id="9"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0"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1"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2"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3"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4"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5" w:author="Farmerie, Tehra Marie" w:date="2024-01-04T08:47:00Z" w:initials="FTM">
    <w:p w14:paraId="09EE8C1A" w14:textId="0222CDB1" w:rsidR="00EB0B37" w:rsidRDefault="00EB0B37">
      <w:pPr>
        <w:pStyle w:val="CommentText"/>
      </w:pPr>
      <w:r>
        <w:rPr>
          <w:rStyle w:val="CommentReference"/>
        </w:rPr>
        <w:annotationRef/>
      </w:r>
      <w:hyperlink r:id="rId6" w:history="1">
        <w:r w:rsidRPr="00361C30">
          <w:rPr>
            <w:rStyle w:val="Hyperlink"/>
          </w:rPr>
          <w:t>https://wsu.percipio.com/</w:t>
        </w:r>
      </w:hyperlink>
      <w:r>
        <w:rPr>
          <w:rStyle w:val="Hyperlink"/>
        </w:rPr>
        <w:t xml:space="preserve"> </w:t>
      </w:r>
    </w:p>
  </w:comment>
  <w:comment w:id="16" w:author="Farmerie, Tehra Marie" w:date="2024-01-04T08:20:00Z" w:initials="FTM">
    <w:p w14:paraId="57945FD4" w14:textId="13BF332E" w:rsidR="003C3FD5" w:rsidRDefault="003C3FD5">
      <w:pPr>
        <w:pStyle w:val="CommentText"/>
      </w:pPr>
      <w:r>
        <w:rPr>
          <w:rStyle w:val="CommentReference"/>
        </w:rPr>
        <w:annotationRef/>
      </w:r>
      <w:hyperlink r:id="rId7" w:history="1">
        <w:r w:rsidRPr="00361C30">
          <w:rPr>
            <w:rStyle w:val="Hyperlink"/>
          </w:rPr>
          <w:t>https://hrs.wsu.edu/employees/benefits/new-employee-information/</w:t>
        </w:r>
      </w:hyperlink>
      <w:r>
        <w:t xml:space="preserve"> </w:t>
      </w:r>
    </w:p>
  </w:comment>
  <w:comment w:id="17" w:author="Christensen, Emily Jane" w:date="2025-04-08T12:26:00Z" w:initials="EC">
    <w:p w14:paraId="0D65548E" w14:textId="77777777" w:rsidR="005347B1" w:rsidRDefault="005347B1" w:rsidP="005347B1">
      <w:pPr>
        <w:pStyle w:val="CommentText"/>
      </w:pPr>
      <w:r>
        <w:rPr>
          <w:rStyle w:val="CommentReference"/>
        </w:rPr>
        <w:annotationRef/>
      </w:r>
      <w:hyperlink r:id="rId8" w:history="1">
        <w:r w:rsidRPr="00915F8F">
          <w:rPr>
            <w:rStyle w:val="Hyperlink"/>
          </w:rPr>
          <w:t>https://ccr.wsu.edu/</w:t>
        </w:r>
      </w:hyperlink>
    </w:p>
  </w:comment>
  <w:comment w:id="19" w:author="Zami Wilson" w:date="2021-08-26T12:55:00Z" w:initials="WZ">
    <w:p w14:paraId="302AF8F1" w14:textId="5F040764" w:rsidR="00C418E8" w:rsidRPr="00BD21AD" w:rsidRDefault="00C418E8" w:rsidP="00C418E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9"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7B9D09D8" w14:textId="77777777" w:rsidR="00C418E8" w:rsidRDefault="00C418E8" w:rsidP="00C418E8">
      <w:pPr>
        <w:pStyle w:val="CommentText"/>
      </w:pPr>
    </w:p>
  </w:comment>
  <w:comment w:id="20" w:author="Zami Wilson" w:date="2021-08-26T12:55:00Z" w:initials="WZ">
    <w:p w14:paraId="528F8A92" w14:textId="77777777" w:rsidR="00C418E8" w:rsidRDefault="00C418E8" w:rsidP="00C418E8">
      <w:pPr>
        <w:pStyle w:val="CommentText"/>
      </w:pPr>
      <w:r>
        <w:rPr>
          <w:rStyle w:val="CommentReference"/>
        </w:rPr>
        <w:annotationRef/>
      </w:r>
      <w:r>
        <w:t>If applicable, Campus or other location</w:t>
      </w:r>
    </w:p>
  </w:comment>
  <w:comment w:id="21" w:author="Farmerie, Tehra Marie" w:date="2023-10-13T11:14:00Z" w:initials="FTM">
    <w:p w14:paraId="0AEA1FEF" w14:textId="1F8F3B8A"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2A58C5"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9EE8C1A" w15:done="0"/>
  <w15:commentEx w15:paraId="57945FD4" w15:done="0"/>
  <w15:commentEx w15:paraId="0D65548E" w15:done="0"/>
  <w15:commentEx w15:paraId="7B9D09D8" w15:done="0"/>
  <w15:commentEx w15:paraId="528F8A92"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5564F" w16cex:dateUtc="2021-12-28T17:24:00Z"/>
  <w16cex:commentExtensible w16cex:durableId="20957321" w16cex:dateUtc="2023-11-02T17:53:00Z"/>
  <w16cex:commentExtensible w16cex:durableId="47B1586B" w16cex:dateUtc="2023-10-04T17:34:00Z"/>
  <w16cex:commentExtensible w16cex:durableId="1D42846C" w16cex:dateUtc="2023-11-02T17:52:00Z"/>
  <w16cex:commentExtensible w16cex:durableId="0410465C" w16cex:dateUtc="2025-04-08T19:26:00Z"/>
  <w16cex:commentExtensible w16cex:durableId="24D20DB9" w16cex:dateUtc="2021-08-26T19:55:00Z"/>
  <w16cex:commentExtensible w16cex:durableId="24D20DD8" w16cex:dateUtc="2021-08-26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2A58C5" w16cid:durableId="2575564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9EE8C1A" w16cid:durableId="248E8EDD"/>
  <w16cid:commentId w16cid:paraId="57945FD4" w16cid:durableId="296C4AF6"/>
  <w16cid:commentId w16cid:paraId="0D65548E" w16cid:durableId="0410465C"/>
  <w16cid:commentId w16cid:paraId="7B9D09D8" w16cid:durableId="24D20DB9"/>
  <w16cid:commentId w16cid:paraId="528F8A92" w16cid:durableId="24D20DD8"/>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7E27D0D4"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8B51A6">
      <w:rPr>
        <w:rFonts w:ascii="Arial" w:hAnsi="Arial" w:cs="Arial"/>
        <w:noProof/>
        <w:sz w:val="20"/>
        <w:highlight w:val="yellow"/>
      </w:rPr>
      <w:t>April 14, 2025</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mi Wilson">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Christensen, Emily Jane">
    <w15:presenceInfo w15:providerId="AD" w15:userId="S::emily.christensen@wsu.edu::22fbfda1-21ec-49bb-9363-0065c4f953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0D4E"/>
    <w:rsid w:val="00034EFC"/>
    <w:rsid w:val="000439E0"/>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4687F"/>
    <w:rsid w:val="001573DD"/>
    <w:rsid w:val="001624AF"/>
    <w:rsid w:val="001676DC"/>
    <w:rsid w:val="00175408"/>
    <w:rsid w:val="0017685A"/>
    <w:rsid w:val="00182585"/>
    <w:rsid w:val="00196360"/>
    <w:rsid w:val="001B033D"/>
    <w:rsid w:val="001B4291"/>
    <w:rsid w:val="001C5A24"/>
    <w:rsid w:val="001C6D5F"/>
    <w:rsid w:val="001D31E9"/>
    <w:rsid w:val="001D6B0E"/>
    <w:rsid w:val="001E3E04"/>
    <w:rsid w:val="001E47CF"/>
    <w:rsid w:val="001E5C52"/>
    <w:rsid w:val="001E6A13"/>
    <w:rsid w:val="001F57EB"/>
    <w:rsid w:val="00201156"/>
    <w:rsid w:val="002052BA"/>
    <w:rsid w:val="00207F6F"/>
    <w:rsid w:val="002165A2"/>
    <w:rsid w:val="002303B3"/>
    <w:rsid w:val="00233C80"/>
    <w:rsid w:val="00234B67"/>
    <w:rsid w:val="00241E9E"/>
    <w:rsid w:val="00244FEB"/>
    <w:rsid w:val="00260BC6"/>
    <w:rsid w:val="00261D9E"/>
    <w:rsid w:val="00264086"/>
    <w:rsid w:val="002642BD"/>
    <w:rsid w:val="00264384"/>
    <w:rsid w:val="002A4CB5"/>
    <w:rsid w:val="002A5069"/>
    <w:rsid w:val="002C1E90"/>
    <w:rsid w:val="002F00C4"/>
    <w:rsid w:val="003006EE"/>
    <w:rsid w:val="00301B27"/>
    <w:rsid w:val="00322117"/>
    <w:rsid w:val="0033748B"/>
    <w:rsid w:val="00351CF7"/>
    <w:rsid w:val="00362432"/>
    <w:rsid w:val="0037239E"/>
    <w:rsid w:val="00382CF8"/>
    <w:rsid w:val="00390F3B"/>
    <w:rsid w:val="00393523"/>
    <w:rsid w:val="003B1221"/>
    <w:rsid w:val="003B1E08"/>
    <w:rsid w:val="003C2611"/>
    <w:rsid w:val="003C3FD5"/>
    <w:rsid w:val="003D1EE1"/>
    <w:rsid w:val="003F260D"/>
    <w:rsid w:val="003F41DC"/>
    <w:rsid w:val="004258F3"/>
    <w:rsid w:val="0045220C"/>
    <w:rsid w:val="0045699C"/>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E2468"/>
    <w:rsid w:val="004E5292"/>
    <w:rsid w:val="004F08C5"/>
    <w:rsid w:val="004F5B6C"/>
    <w:rsid w:val="00505C73"/>
    <w:rsid w:val="00516762"/>
    <w:rsid w:val="005273CB"/>
    <w:rsid w:val="0053145A"/>
    <w:rsid w:val="00531FE3"/>
    <w:rsid w:val="00532172"/>
    <w:rsid w:val="005347B1"/>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B4E3C"/>
    <w:rsid w:val="005C7982"/>
    <w:rsid w:val="005D0280"/>
    <w:rsid w:val="005F0035"/>
    <w:rsid w:val="005F0BE6"/>
    <w:rsid w:val="00610E3A"/>
    <w:rsid w:val="00630F16"/>
    <w:rsid w:val="006401DF"/>
    <w:rsid w:val="00641235"/>
    <w:rsid w:val="0064233A"/>
    <w:rsid w:val="00645519"/>
    <w:rsid w:val="00647F8C"/>
    <w:rsid w:val="006668EB"/>
    <w:rsid w:val="00684124"/>
    <w:rsid w:val="006908CD"/>
    <w:rsid w:val="00692827"/>
    <w:rsid w:val="00694638"/>
    <w:rsid w:val="006B3284"/>
    <w:rsid w:val="006B7D4C"/>
    <w:rsid w:val="006D34AC"/>
    <w:rsid w:val="006D5B99"/>
    <w:rsid w:val="006F5DB8"/>
    <w:rsid w:val="007213A0"/>
    <w:rsid w:val="00733D20"/>
    <w:rsid w:val="0073736D"/>
    <w:rsid w:val="00747C86"/>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F3C61"/>
    <w:rsid w:val="00802203"/>
    <w:rsid w:val="00807E03"/>
    <w:rsid w:val="00811610"/>
    <w:rsid w:val="008207D0"/>
    <w:rsid w:val="00834A1D"/>
    <w:rsid w:val="00852E5D"/>
    <w:rsid w:val="00853962"/>
    <w:rsid w:val="00866A9E"/>
    <w:rsid w:val="00890BD8"/>
    <w:rsid w:val="00894B59"/>
    <w:rsid w:val="00897649"/>
    <w:rsid w:val="008A3FBC"/>
    <w:rsid w:val="008A6979"/>
    <w:rsid w:val="008B3359"/>
    <w:rsid w:val="008B51A6"/>
    <w:rsid w:val="008B75E2"/>
    <w:rsid w:val="008C09AA"/>
    <w:rsid w:val="008C0ECF"/>
    <w:rsid w:val="008C0F6B"/>
    <w:rsid w:val="008C0F93"/>
    <w:rsid w:val="008D3647"/>
    <w:rsid w:val="008D7E0C"/>
    <w:rsid w:val="008E412A"/>
    <w:rsid w:val="008F016C"/>
    <w:rsid w:val="008F2DD8"/>
    <w:rsid w:val="008F2F4D"/>
    <w:rsid w:val="008F4381"/>
    <w:rsid w:val="00900714"/>
    <w:rsid w:val="00923A63"/>
    <w:rsid w:val="009257B3"/>
    <w:rsid w:val="0092667C"/>
    <w:rsid w:val="00931B5D"/>
    <w:rsid w:val="009370E6"/>
    <w:rsid w:val="009416C9"/>
    <w:rsid w:val="00950E5E"/>
    <w:rsid w:val="00953058"/>
    <w:rsid w:val="00953BB9"/>
    <w:rsid w:val="00957D54"/>
    <w:rsid w:val="00963B33"/>
    <w:rsid w:val="00966C65"/>
    <w:rsid w:val="00974DD8"/>
    <w:rsid w:val="00985CD9"/>
    <w:rsid w:val="009A0915"/>
    <w:rsid w:val="009B4A45"/>
    <w:rsid w:val="009B78EE"/>
    <w:rsid w:val="009C236B"/>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7F2A"/>
    <w:rsid w:val="00A47DCF"/>
    <w:rsid w:val="00A608E9"/>
    <w:rsid w:val="00A60CD0"/>
    <w:rsid w:val="00A63627"/>
    <w:rsid w:val="00A8598B"/>
    <w:rsid w:val="00A92C88"/>
    <w:rsid w:val="00AA0210"/>
    <w:rsid w:val="00AA570E"/>
    <w:rsid w:val="00AA61C6"/>
    <w:rsid w:val="00AA74DB"/>
    <w:rsid w:val="00AB182B"/>
    <w:rsid w:val="00AC3EB4"/>
    <w:rsid w:val="00AD4120"/>
    <w:rsid w:val="00AE2B76"/>
    <w:rsid w:val="00AE3294"/>
    <w:rsid w:val="00B1257B"/>
    <w:rsid w:val="00B127EF"/>
    <w:rsid w:val="00B2218E"/>
    <w:rsid w:val="00B327D9"/>
    <w:rsid w:val="00B34A31"/>
    <w:rsid w:val="00B35FB7"/>
    <w:rsid w:val="00B42471"/>
    <w:rsid w:val="00B43D28"/>
    <w:rsid w:val="00B50F5B"/>
    <w:rsid w:val="00B6606C"/>
    <w:rsid w:val="00B7053C"/>
    <w:rsid w:val="00B73202"/>
    <w:rsid w:val="00B7560F"/>
    <w:rsid w:val="00B801B0"/>
    <w:rsid w:val="00B84F7C"/>
    <w:rsid w:val="00B8550D"/>
    <w:rsid w:val="00B922ED"/>
    <w:rsid w:val="00B92395"/>
    <w:rsid w:val="00B933A7"/>
    <w:rsid w:val="00BA0193"/>
    <w:rsid w:val="00BA6853"/>
    <w:rsid w:val="00BB55AA"/>
    <w:rsid w:val="00BC364B"/>
    <w:rsid w:val="00BC6C52"/>
    <w:rsid w:val="00BE0093"/>
    <w:rsid w:val="00BE2261"/>
    <w:rsid w:val="00BE5FB1"/>
    <w:rsid w:val="00BF7877"/>
    <w:rsid w:val="00BF7B9D"/>
    <w:rsid w:val="00C03A5F"/>
    <w:rsid w:val="00C0685C"/>
    <w:rsid w:val="00C109E1"/>
    <w:rsid w:val="00C16B89"/>
    <w:rsid w:val="00C302F6"/>
    <w:rsid w:val="00C418E8"/>
    <w:rsid w:val="00C5250B"/>
    <w:rsid w:val="00C52A93"/>
    <w:rsid w:val="00C548FF"/>
    <w:rsid w:val="00C54E62"/>
    <w:rsid w:val="00C8281C"/>
    <w:rsid w:val="00CA17D4"/>
    <w:rsid w:val="00CA24D4"/>
    <w:rsid w:val="00CC09D1"/>
    <w:rsid w:val="00CC338C"/>
    <w:rsid w:val="00CC485A"/>
    <w:rsid w:val="00CC74D8"/>
    <w:rsid w:val="00CC7AA8"/>
    <w:rsid w:val="00CD228D"/>
    <w:rsid w:val="00CD5FC0"/>
    <w:rsid w:val="00D046C0"/>
    <w:rsid w:val="00D04DF0"/>
    <w:rsid w:val="00D05B48"/>
    <w:rsid w:val="00D125F2"/>
    <w:rsid w:val="00D2519C"/>
    <w:rsid w:val="00D52593"/>
    <w:rsid w:val="00D545AB"/>
    <w:rsid w:val="00D63B6B"/>
    <w:rsid w:val="00D675CE"/>
    <w:rsid w:val="00D701F9"/>
    <w:rsid w:val="00D76BC6"/>
    <w:rsid w:val="00D949E2"/>
    <w:rsid w:val="00D97501"/>
    <w:rsid w:val="00DA0A76"/>
    <w:rsid w:val="00DC090F"/>
    <w:rsid w:val="00DC332A"/>
    <w:rsid w:val="00DD4904"/>
    <w:rsid w:val="00DE57E2"/>
    <w:rsid w:val="00DE6ED1"/>
    <w:rsid w:val="00DF43D4"/>
    <w:rsid w:val="00DF4719"/>
    <w:rsid w:val="00E0635E"/>
    <w:rsid w:val="00E07CE9"/>
    <w:rsid w:val="00E21C39"/>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6B1A"/>
    <w:rsid w:val="00EE7F20"/>
    <w:rsid w:val="00EF2166"/>
    <w:rsid w:val="00EF3D47"/>
    <w:rsid w:val="00F0367C"/>
    <w:rsid w:val="00F21983"/>
    <w:rsid w:val="00F30947"/>
    <w:rsid w:val="00F32B12"/>
    <w:rsid w:val="00F53DD6"/>
    <w:rsid w:val="00F65122"/>
    <w:rsid w:val="00F73479"/>
    <w:rsid w:val="00F9271B"/>
    <w:rsid w:val="00F957E4"/>
    <w:rsid w:val="00F979E9"/>
    <w:rsid w:val="00FA6C56"/>
    <w:rsid w:val="00FB1958"/>
    <w:rsid w:val="00FB21A7"/>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534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hrs.wsu.edu/employees/benefits/new-employee-information/"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wsu.percipio.com/" TargetMode="External"/><Relationship Id="rId5" Type="http://schemas.openxmlformats.org/officeDocument/2006/relationships/hyperlink" Target="https://app.leg.wa.gov/RCW/default.aspx?cite=28B.112.080" TargetMode="External"/><Relationship Id="rId4" Type="http://schemas.openxmlformats.org/officeDocument/2006/relationships/hyperlink" Target="https://wsu.percipio.com/" TargetMode="External"/><Relationship Id="rId9" Type="http://schemas.openxmlformats.org/officeDocument/2006/relationships/hyperlink" Target="http://www.hrs.wsu.edu/Utils/File.aspx?fileid=25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hrstraining@wsu.ed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rovost.wsu.edu/new-and-prospective-facul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10</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098</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Martinez-Sanchez, Brizeyda</cp:lastModifiedBy>
  <cp:revision>4</cp:revision>
  <cp:lastPrinted>2006-05-16T17:26:00Z</cp:lastPrinted>
  <dcterms:created xsi:type="dcterms:W3CDTF">2025-04-08T19:26:00Z</dcterms:created>
  <dcterms:modified xsi:type="dcterms:W3CDTF">2025-04-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